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9D0D79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13C1BA56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0E16B8AD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520E5422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494A3625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4890CDBA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5A5061D4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3DBD821F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78FF9070" w14:textId="6CB3EC69" w:rsidR="00CA7F07" w:rsidRPr="0022335E" w:rsidRDefault="00B36663" w:rsidP="0090023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inal Project: Designing and Implementing an ETL Workflow</w:t>
      </w:r>
    </w:p>
    <w:p w14:paraId="1DC4C60C" w14:textId="3AFB14E0" w:rsidR="00CB5180" w:rsidRPr="0022335E" w:rsidRDefault="00CB5180" w:rsidP="0090023F">
      <w:pPr>
        <w:jc w:val="center"/>
        <w:rPr>
          <w:rFonts w:ascii="Times New Roman" w:hAnsi="Times New Roman" w:cs="Times New Roman"/>
        </w:rPr>
      </w:pPr>
      <w:proofErr w:type="gramStart"/>
      <w:r w:rsidRPr="0022335E">
        <w:rPr>
          <w:rFonts w:ascii="Times New Roman" w:hAnsi="Times New Roman" w:cs="Times New Roman"/>
        </w:rPr>
        <w:t>By</w:t>
      </w:r>
      <w:proofErr w:type="gramEnd"/>
    </w:p>
    <w:p w14:paraId="444B12C4" w14:textId="0F1BBDF3" w:rsidR="0090023F" w:rsidRPr="0022335E" w:rsidRDefault="00CB5180" w:rsidP="0090023F">
      <w:pPr>
        <w:jc w:val="center"/>
        <w:rPr>
          <w:rFonts w:ascii="Times New Roman" w:hAnsi="Times New Roman" w:cs="Times New Roman"/>
        </w:rPr>
      </w:pPr>
      <w:r w:rsidRPr="0022335E">
        <w:rPr>
          <w:rFonts w:ascii="Times New Roman" w:hAnsi="Times New Roman" w:cs="Times New Roman"/>
        </w:rPr>
        <w:t>Hoan Lam</w:t>
      </w:r>
    </w:p>
    <w:p w14:paraId="2320AEF3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4D9EC296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476E4A7A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73B26320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798D8BF9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17118F1C" w14:textId="77777777" w:rsidR="0090023F" w:rsidRPr="0022335E" w:rsidRDefault="0090023F" w:rsidP="0090023F">
      <w:pPr>
        <w:jc w:val="center"/>
        <w:rPr>
          <w:rFonts w:ascii="Times New Roman" w:hAnsi="Times New Roman" w:cs="Times New Roman"/>
        </w:rPr>
      </w:pPr>
    </w:p>
    <w:p w14:paraId="619AFAB1" w14:textId="7E0AB728" w:rsidR="00CB5180" w:rsidRPr="0022335E" w:rsidRDefault="00CB5180" w:rsidP="0090023F">
      <w:pPr>
        <w:jc w:val="center"/>
        <w:rPr>
          <w:rFonts w:ascii="Times New Roman" w:hAnsi="Times New Roman" w:cs="Times New Roman"/>
        </w:rPr>
      </w:pPr>
      <w:r w:rsidRPr="0022335E">
        <w:rPr>
          <w:rFonts w:ascii="Times New Roman" w:hAnsi="Times New Roman" w:cs="Times New Roman"/>
        </w:rPr>
        <w:t>CIS 6</w:t>
      </w:r>
      <w:r w:rsidR="00FA61FF" w:rsidRPr="0022335E">
        <w:rPr>
          <w:rFonts w:ascii="Times New Roman" w:hAnsi="Times New Roman" w:cs="Times New Roman"/>
        </w:rPr>
        <w:t>60</w:t>
      </w:r>
      <w:r w:rsidRPr="0022335E">
        <w:rPr>
          <w:rFonts w:ascii="Times New Roman" w:hAnsi="Times New Roman" w:cs="Times New Roman"/>
        </w:rPr>
        <w:t xml:space="preserve"> </w:t>
      </w:r>
      <w:r w:rsidR="00FA61FF" w:rsidRPr="0022335E">
        <w:rPr>
          <w:rFonts w:ascii="Times New Roman" w:hAnsi="Times New Roman" w:cs="Times New Roman"/>
        </w:rPr>
        <w:t>Data Engineering</w:t>
      </w:r>
    </w:p>
    <w:p w14:paraId="7588AA53" w14:textId="01F8A84F" w:rsidR="00CB5180" w:rsidRDefault="00CB5180" w:rsidP="0090023F">
      <w:pPr>
        <w:jc w:val="center"/>
        <w:rPr>
          <w:rFonts w:ascii="Times New Roman" w:hAnsi="Times New Roman" w:cs="Times New Roman"/>
        </w:rPr>
      </w:pPr>
      <w:r w:rsidRPr="0022335E">
        <w:rPr>
          <w:rFonts w:ascii="Times New Roman" w:hAnsi="Times New Roman" w:cs="Times New Roman"/>
        </w:rPr>
        <w:t xml:space="preserve">Instructor: Dr. </w:t>
      </w:r>
      <w:r w:rsidR="00FA61FF" w:rsidRPr="0022335E">
        <w:rPr>
          <w:rFonts w:ascii="Times New Roman" w:hAnsi="Times New Roman" w:cs="Times New Roman"/>
        </w:rPr>
        <w:t>Sorio Bolt</w:t>
      </w:r>
    </w:p>
    <w:p w14:paraId="38F0E6E6" w14:textId="529DBA16" w:rsidR="00B36663" w:rsidRPr="0022335E" w:rsidRDefault="00B36663" w:rsidP="0090023F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e: 4/26/2025</w:t>
      </w:r>
    </w:p>
    <w:p w14:paraId="352FE86D" w14:textId="77777777" w:rsidR="00CB5180" w:rsidRPr="0022335E" w:rsidRDefault="00CB5180">
      <w:pPr>
        <w:rPr>
          <w:rFonts w:ascii="Times New Roman" w:hAnsi="Times New Roman" w:cs="Times New Roman"/>
        </w:rPr>
      </w:pPr>
    </w:p>
    <w:p w14:paraId="1B35F9D2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0637AC18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2B0E226E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674CF39E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1DC90E38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59ADA939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5861890D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6266CAB2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38BCB1CB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355B4A53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340346E5" w14:textId="77777777" w:rsidR="0090023F" w:rsidRPr="0022335E" w:rsidRDefault="0090023F">
      <w:pPr>
        <w:rPr>
          <w:rFonts w:ascii="Times New Roman" w:hAnsi="Times New Roman" w:cs="Times New Roman"/>
        </w:rPr>
      </w:pPr>
    </w:p>
    <w:p w14:paraId="6A03B589" w14:textId="77777777" w:rsidR="008D64B5" w:rsidRPr="0022335E" w:rsidRDefault="008D64B5" w:rsidP="008D64B5">
      <w:pPr>
        <w:rPr>
          <w:rFonts w:ascii="Times New Roman" w:hAnsi="Times New Roman" w:cs="Times New Roman"/>
        </w:rPr>
      </w:pPr>
    </w:p>
    <w:p w14:paraId="5E580CF6" w14:textId="20239BA5" w:rsidR="00A041D3" w:rsidRPr="0022335E" w:rsidRDefault="00B36663" w:rsidP="00341C11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Project</w:t>
      </w:r>
      <w:r w:rsidR="001D56CE" w:rsidRPr="0022335E">
        <w:rPr>
          <w:rFonts w:ascii="Times New Roman" w:hAnsi="Times New Roman" w:cs="Times New Roman"/>
          <w:b/>
          <w:bCs/>
        </w:rPr>
        <w:t xml:space="preserve"> Content</w:t>
      </w:r>
    </w:p>
    <w:p w14:paraId="7712EEF0" w14:textId="2066D5FF" w:rsidR="00366AF8" w:rsidRPr="0022335E" w:rsidRDefault="000B3EC6" w:rsidP="00A041D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verview</w:t>
      </w:r>
    </w:p>
    <w:p w14:paraId="6EC6F617" w14:textId="77777777" w:rsidR="002E0058" w:rsidRDefault="002E0058" w:rsidP="000B3EC6">
      <w:pPr>
        <w:rPr>
          <w:rFonts w:ascii="Times New Roman" w:hAnsi="Times New Roman" w:cs="Times New Roman"/>
        </w:rPr>
      </w:pPr>
    </w:p>
    <w:p w14:paraId="5366FC67" w14:textId="6399F664" w:rsidR="000B3EC6" w:rsidRDefault="000B3EC6" w:rsidP="000B3EC6">
      <w:pPr>
        <w:rPr>
          <w:rFonts w:ascii="Times New Roman" w:hAnsi="Times New Roman" w:cs="Times New Roman"/>
          <w:b/>
          <w:bCs/>
        </w:rPr>
      </w:pPr>
      <w:r w:rsidRPr="000B3EC6">
        <w:rPr>
          <w:rFonts w:ascii="Times New Roman" w:hAnsi="Times New Roman" w:cs="Times New Roman"/>
          <w:b/>
          <w:bCs/>
        </w:rPr>
        <w:t>Typical project setup</w:t>
      </w:r>
    </w:p>
    <w:p w14:paraId="7EE6FDC9" w14:textId="77777777" w:rsidR="000B3EC6" w:rsidRDefault="000B3EC6" w:rsidP="000B3EC6">
      <w:pPr>
        <w:rPr>
          <w:rFonts w:ascii="Times New Roman" w:hAnsi="Times New Roman" w:cs="Times New Roman"/>
          <w:b/>
          <w:bCs/>
        </w:rPr>
      </w:pPr>
    </w:p>
    <w:p w14:paraId="4C37EA37" w14:textId="281D470B" w:rsidR="000B3EC6" w:rsidRDefault="000B3EC6" w:rsidP="000B3EC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uidelines &amp; Requirements</w:t>
      </w:r>
    </w:p>
    <w:p w14:paraId="262F64EA" w14:textId="77777777" w:rsidR="000B3EC6" w:rsidRDefault="000B3EC6" w:rsidP="000B3EC6">
      <w:pPr>
        <w:rPr>
          <w:rFonts w:ascii="Times New Roman" w:hAnsi="Times New Roman" w:cs="Times New Roman"/>
          <w:b/>
          <w:bCs/>
        </w:rPr>
      </w:pPr>
    </w:p>
    <w:p w14:paraId="2AD10E39" w14:textId="49577E66" w:rsidR="000B3EC6" w:rsidRDefault="000B3EC6" w:rsidP="000B3EC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xpectations &amp; Best Practices</w:t>
      </w:r>
    </w:p>
    <w:p w14:paraId="52537D8B" w14:textId="2CDED331" w:rsidR="000B3EC6" w:rsidRDefault="0048774B" w:rsidP="0048774B">
      <w:pPr>
        <w:jc w:val="center"/>
        <w:rPr>
          <w:rFonts w:ascii="Times New Roman" w:hAnsi="Times New Roman" w:cs="Times New Roman"/>
          <w:b/>
          <w:bCs/>
        </w:rPr>
      </w:pPr>
      <w:r w:rsidRPr="0048774B">
        <w:rPr>
          <w:rFonts w:ascii="Times New Roman" w:hAnsi="Times New Roman" w:cs="Times New Roman"/>
          <w:b/>
          <w:bCs/>
        </w:rPr>
        <w:drawing>
          <wp:inline distT="0" distB="0" distL="0" distR="0" wp14:anchorId="7B58C202" wp14:editId="65165CE2">
            <wp:extent cx="5242560" cy="5268196"/>
            <wp:effectExtent l="0" t="0" r="0" b="8890"/>
            <wp:docPr id="17296107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610742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47817" cy="5273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FF4F4" w14:textId="68A35873" w:rsidR="000B3EC6" w:rsidRPr="000B3EC6" w:rsidRDefault="000B3EC6" w:rsidP="000B3EC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liverables</w:t>
      </w:r>
    </w:p>
    <w:p w14:paraId="7EBEE3ED" w14:textId="77777777" w:rsidR="000B3EC6" w:rsidRDefault="000B3EC6" w:rsidP="000B3EC6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97285E" w14:paraId="7BB0E197" w14:textId="77777777" w:rsidTr="0097285E">
        <w:tc>
          <w:tcPr>
            <w:tcW w:w="5395" w:type="dxa"/>
          </w:tcPr>
          <w:p w14:paraId="4DEA5FF7" w14:textId="7B93E7B0" w:rsidR="0097285E" w:rsidRDefault="0097285E" w:rsidP="00596A8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395" w:type="dxa"/>
          </w:tcPr>
          <w:p w14:paraId="33707122" w14:textId="2DAFDAB8" w:rsidR="0097285E" w:rsidRDefault="0097285E" w:rsidP="00596A8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759549C" w14:textId="77777777" w:rsidR="0097285E" w:rsidRPr="0022335E" w:rsidRDefault="0097285E" w:rsidP="007B4839">
      <w:pPr>
        <w:tabs>
          <w:tab w:val="left" w:pos="972"/>
        </w:tabs>
        <w:rPr>
          <w:rFonts w:ascii="Times New Roman" w:hAnsi="Times New Roman" w:cs="Times New Roman"/>
        </w:rPr>
      </w:pPr>
    </w:p>
    <w:sectPr w:rsidR="0097285E" w:rsidRPr="0022335E" w:rsidSect="00D455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B1466"/>
    <w:multiLevelType w:val="hybridMultilevel"/>
    <w:tmpl w:val="831C37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A72D23"/>
    <w:multiLevelType w:val="hybridMultilevel"/>
    <w:tmpl w:val="AAC24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A2C43"/>
    <w:multiLevelType w:val="hybridMultilevel"/>
    <w:tmpl w:val="C75A3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70B2E"/>
    <w:multiLevelType w:val="hybridMultilevel"/>
    <w:tmpl w:val="68E6C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F0453"/>
    <w:multiLevelType w:val="hybridMultilevel"/>
    <w:tmpl w:val="4B905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704C22"/>
    <w:multiLevelType w:val="hybridMultilevel"/>
    <w:tmpl w:val="E1D2C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53374E"/>
    <w:multiLevelType w:val="hybridMultilevel"/>
    <w:tmpl w:val="F45C0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CE3552"/>
    <w:multiLevelType w:val="hybridMultilevel"/>
    <w:tmpl w:val="731EC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E6E83"/>
    <w:multiLevelType w:val="hybridMultilevel"/>
    <w:tmpl w:val="BE2A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0345B"/>
    <w:multiLevelType w:val="hybridMultilevel"/>
    <w:tmpl w:val="96303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C3FE3"/>
    <w:multiLevelType w:val="hybridMultilevel"/>
    <w:tmpl w:val="2C401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F565C"/>
    <w:multiLevelType w:val="hybridMultilevel"/>
    <w:tmpl w:val="91866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91A0B"/>
    <w:multiLevelType w:val="hybridMultilevel"/>
    <w:tmpl w:val="7F520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5226F"/>
    <w:multiLevelType w:val="hybridMultilevel"/>
    <w:tmpl w:val="DD801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4F51BA"/>
    <w:multiLevelType w:val="hybridMultilevel"/>
    <w:tmpl w:val="81B2F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1095D"/>
    <w:multiLevelType w:val="hybridMultilevel"/>
    <w:tmpl w:val="B0760B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5430767"/>
    <w:multiLevelType w:val="hybridMultilevel"/>
    <w:tmpl w:val="EE2C91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3574D0"/>
    <w:multiLevelType w:val="hybridMultilevel"/>
    <w:tmpl w:val="334EB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7C19D3"/>
    <w:multiLevelType w:val="hybridMultilevel"/>
    <w:tmpl w:val="BF70B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9146694">
    <w:abstractNumId w:val="17"/>
  </w:num>
  <w:num w:numId="2" w16cid:durableId="1341277240">
    <w:abstractNumId w:val="12"/>
  </w:num>
  <w:num w:numId="3" w16cid:durableId="221016139">
    <w:abstractNumId w:val="8"/>
  </w:num>
  <w:num w:numId="4" w16cid:durableId="958729695">
    <w:abstractNumId w:val="15"/>
  </w:num>
  <w:num w:numId="5" w16cid:durableId="1591431805">
    <w:abstractNumId w:val="9"/>
  </w:num>
  <w:num w:numId="6" w16cid:durableId="871922044">
    <w:abstractNumId w:val="2"/>
  </w:num>
  <w:num w:numId="7" w16cid:durableId="2096515486">
    <w:abstractNumId w:val="5"/>
  </w:num>
  <w:num w:numId="8" w16cid:durableId="1836022621">
    <w:abstractNumId w:val="13"/>
  </w:num>
  <w:num w:numId="9" w16cid:durableId="1705251225">
    <w:abstractNumId w:val="14"/>
  </w:num>
  <w:num w:numId="10" w16cid:durableId="210847839">
    <w:abstractNumId w:val="3"/>
  </w:num>
  <w:num w:numId="11" w16cid:durableId="2076002418">
    <w:abstractNumId w:val="1"/>
  </w:num>
  <w:num w:numId="12" w16cid:durableId="1675768854">
    <w:abstractNumId w:val="18"/>
  </w:num>
  <w:num w:numId="13" w16cid:durableId="577793442">
    <w:abstractNumId w:val="7"/>
  </w:num>
  <w:num w:numId="14" w16cid:durableId="408815447">
    <w:abstractNumId w:val="11"/>
  </w:num>
  <w:num w:numId="15" w16cid:durableId="908925909">
    <w:abstractNumId w:val="0"/>
  </w:num>
  <w:num w:numId="16" w16cid:durableId="2087679915">
    <w:abstractNumId w:val="4"/>
  </w:num>
  <w:num w:numId="17" w16cid:durableId="1429160568">
    <w:abstractNumId w:val="6"/>
  </w:num>
  <w:num w:numId="18" w16cid:durableId="1598711749">
    <w:abstractNumId w:val="10"/>
  </w:num>
  <w:num w:numId="19" w16cid:durableId="2965662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3tTAzNzQ1MjY3trRQ0lEKTi0uzszPAykwNKwFAPhojrwtAAAA"/>
  </w:docVars>
  <w:rsids>
    <w:rsidRoot w:val="00D455FF"/>
    <w:rsid w:val="0000571D"/>
    <w:rsid w:val="0001363F"/>
    <w:rsid w:val="00045DBA"/>
    <w:rsid w:val="000B3EC6"/>
    <w:rsid w:val="000D0C06"/>
    <w:rsid w:val="00146CD7"/>
    <w:rsid w:val="00180786"/>
    <w:rsid w:val="001C6B99"/>
    <w:rsid w:val="001D56CE"/>
    <w:rsid w:val="0022335E"/>
    <w:rsid w:val="002E0058"/>
    <w:rsid w:val="002F438B"/>
    <w:rsid w:val="00300EE9"/>
    <w:rsid w:val="00325122"/>
    <w:rsid w:val="00341C11"/>
    <w:rsid w:val="00366AF8"/>
    <w:rsid w:val="00382F28"/>
    <w:rsid w:val="0048774B"/>
    <w:rsid w:val="00493EDA"/>
    <w:rsid w:val="004A0D30"/>
    <w:rsid w:val="0055378A"/>
    <w:rsid w:val="00554623"/>
    <w:rsid w:val="00586982"/>
    <w:rsid w:val="00596A8D"/>
    <w:rsid w:val="005C07FB"/>
    <w:rsid w:val="005D4D24"/>
    <w:rsid w:val="00602F54"/>
    <w:rsid w:val="00606164"/>
    <w:rsid w:val="00651E10"/>
    <w:rsid w:val="006C4A13"/>
    <w:rsid w:val="0074472B"/>
    <w:rsid w:val="00747EE2"/>
    <w:rsid w:val="0077085C"/>
    <w:rsid w:val="007B262F"/>
    <w:rsid w:val="007B4839"/>
    <w:rsid w:val="007F1487"/>
    <w:rsid w:val="00854DB6"/>
    <w:rsid w:val="00860C70"/>
    <w:rsid w:val="008C4B86"/>
    <w:rsid w:val="008D64B5"/>
    <w:rsid w:val="0090023F"/>
    <w:rsid w:val="009504D1"/>
    <w:rsid w:val="009636FA"/>
    <w:rsid w:val="00971785"/>
    <w:rsid w:val="0097285E"/>
    <w:rsid w:val="009B5997"/>
    <w:rsid w:val="009E1189"/>
    <w:rsid w:val="00A041D3"/>
    <w:rsid w:val="00AC4B10"/>
    <w:rsid w:val="00AD2A3A"/>
    <w:rsid w:val="00AF2BBD"/>
    <w:rsid w:val="00B23BA6"/>
    <w:rsid w:val="00B35851"/>
    <w:rsid w:val="00B36663"/>
    <w:rsid w:val="00B6119B"/>
    <w:rsid w:val="00B81AC8"/>
    <w:rsid w:val="00C52C0A"/>
    <w:rsid w:val="00C944DA"/>
    <w:rsid w:val="00CA7F07"/>
    <w:rsid w:val="00CB5180"/>
    <w:rsid w:val="00CB6406"/>
    <w:rsid w:val="00CF4F72"/>
    <w:rsid w:val="00D455FF"/>
    <w:rsid w:val="00D807F3"/>
    <w:rsid w:val="00DC295F"/>
    <w:rsid w:val="00DE0275"/>
    <w:rsid w:val="00E2019F"/>
    <w:rsid w:val="00E338F8"/>
    <w:rsid w:val="00E63F04"/>
    <w:rsid w:val="00ED6BC6"/>
    <w:rsid w:val="00EE3BCF"/>
    <w:rsid w:val="00F24AEE"/>
    <w:rsid w:val="00F413EA"/>
    <w:rsid w:val="00FA61FF"/>
    <w:rsid w:val="00FB6CE3"/>
    <w:rsid w:val="00FC7443"/>
    <w:rsid w:val="00FE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2D940C"/>
  <w15:chartTrackingRefBased/>
  <w15:docId w15:val="{FB05EFA4-17A7-462A-BA6D-9F5D64F53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1AC8"/>
  </w:style>
  <w:style w:type="paragraph" w:styleId="Heading1">
    <w:name w:val="heading 1"/>
    <w:basedOn w:val="Normal"/>
    <w:next w:val="Normal"/>
    <w:link w:val="Heading1Char"/>
    <w:uiPriority w:val="9"/>
    <w:qFormat/>
    <w:rsid w:val="00D455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55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55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55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55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55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55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55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55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55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55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55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55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55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55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55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55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55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55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5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5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455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55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455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55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455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55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55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55FF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455FF"/>
    <w:rPr>
      <w:b/>
      <w:bCs/>
    </w:rPr>
  </w:style>
  <w:style w:type="character" w:styleId="Hyperlink">
    <w:name w:val="Hyperlink"/>
    <w:basedOn w:val="DefaultParagraphFont"/>
    <w:uiPriority w:val="99"/>
    <w:unhideWhenUsed/>
    <w:rsid w:val="009E118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118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D0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8</TotalTime>
  <Pages>2</Pages>
  <Words>40</Words>
  <Characters>250</Characters>
  <Application>Microsoft Office Word</Application>
  <DocSecurity>0</DocSecurity>
  <Lines>6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 K. Lam</dc:creator>
  <cp:keywords/>
  <dc:description/>
  <cp:lastModifiedBy>Hoan K. Lam</cp:lastModifiedBy>
  <cp:revision>23</cp:revision>
  <cp:lastPrinted>2025-01-17T20:47:00Z</cp:lastPrinted>
  <dcterms:created xsi:type="dcterms:W3CDTF">2025-01-07T21:24:00Z</dcterms:created>
  <dcterms:modified xsi:type="dcterms:W3CDTF">2025-04-07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67c200-0fe2-4273-9eab-a3bc6858462c</vt:lpwstr>
  </property>
</Properties>
</file>